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D89" w:rsidRDefault="00644D89" w:rsidP="00CD69C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LIYANA BINTI KHAIRIL ANWAR </w:t>
      </w:r>
    </w:p>
    <w:p w:rsidR="003066F5" w:rsidRPr="00782EBC" w:rsidRDefault="00566602" w:rsidP="00CD69C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1</w:t>
      </w:r>
      <w:r w:rsidR="003066F5" w:rsidRPr="00782EBC">
        <w:rPr>
          <w:rFonts w:ascii="Times New Roman" w:hAnsi="Times New Roman" w:cs="Times New Roman"/>
          <w:sz w:val="24"/>
          <w:szCs w:val="24"/>
        </w:rPr>
        <w:t>,</w:t>
      </w:r>
      <w:r w:rsidR="00AC4C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B/3,</w:t>
      </w:r>
    </w:p>
    <w:p w:rsidR="003066F5" w:rsidRPr="00782EBC" w:rsidRDefault="00566602" w:rsidP="00CD69C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ndar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li</w:t>
      </w:r>
      <w:r w:rsidR="003066F5" w:rsidRPr="00782EBC">
        <w:rPr>
          <w:rFonts w:ascii="Times New Roman" w:hAnsi="Times New Roman" w:cs="Times New Roman"/>
          <w:sz w:val="24"/>
          <w:szCs w:val="24"/>
        </w:rPr>
        <w:t>,</w:t>
      </w:r>
    </w:p>
    <w:p w:rsidR="003066F5" w:rsidRPr="00782EBC" w:rsidRDefault="00566602" w:rsidP="00CD69C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4300, </w:t>
      </w:r>
      <w:proofErr w:type="spellStart"/>
      <w:r>
        <w:rPr>
          <w:rFonts w:ascii="Times New Roman" w:hAnsi="Times New Roman" w:cs="Times New Roman"/>
          <w:sz w:val="24"/>
          <w:szCs w:val="24"/>
        </w:rPr>
        <w:t>Ba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li,</w:t>
      </w:r>
    </w:p>
    <w:p w:rsidR="003066F5" w:rsidRPr="00782EBC" w:rsidRDefault="00566602" w:rsidP="00CD69C4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angor.</w:t>
      </w:r>
    </w:p>
    <w:p w:rsidR="003066F5" w:rsidRDefault="00DA65E2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</w:t>
      </w:r>
    </w:p>
    <w:p w:rsidR="00CD69C4" w:rsidRDefault="00CD0463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K</w:t>
      </w:r>
      <w:r w:rsidRPr="00CD0463">
        <w:rPr>
          <w:rFonts w:ascii="Times New Roman" w:hAnsi="Times New Roman" w:cs="Times New Roman"/>
          <w:sz w:val="24"/>
          <w:szCs w:val="24"/>
        </w:rPr>
        <w:t xml:space="preserve"> Group </w:t>
      </w:r>
      <w:proofErr w:type="spellStart"/>
      <w:r w:rsidRPr="00CD0463">
        <w:rPr>
          <w:rFonts w:ascii="Times New Roman" w:hAnsi="Times New Roman" w:cs="Times New Roman"/>
          <w:sz w:val="24"/>
          <w:szCs w:val="24"/>
        </w:rPr>
        <w:t>Berhad</w:t>
      </w:r>
      <w:proofErr w:type="spellEnd"/>
    </w:p>
    <w:p w:rsidR="009A3E2A" w:rsidRDefault="009A3E2A" w:rsidP="00E5139A">
      <w:pPr>
        <w:pStyle w:val="NoSpacing"/>
        <w:spacing w:line="276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No. 18, </w:t>
      </w:r>
      <w:proofErr w:type="spellStart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Jalan</w:t>
      </w:r>
      <w:proofErr w:type="spellEnd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Jurunilai</w:t>
      </w:r>
      <w:proofErr w:type="spellEnd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U1/20, </w:t>
      </w:r>
    </w:p>
    <w:p w:rsidR="009A3E2A" w:rsidRDefault="009A3E2A" w:rsidP="00E5139A">
      <w:pPr>
        <w:pStyle w:val="NoSpacing"/>
        <w:spacing w:line="276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Seksyen</w:t>
      </w:r>
      <w:proofErr w:type="spellEnd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U1, HICOM </w:t>
      </w:r>
      <w:proofErr w:type="spellStart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Glenmarie</w:t>
      </w:r>
      <w:proofErr w:type="spellEnd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Industrial Park,</w:t>
      </w:r>
    </w:p>
    <w:p w:rsidR="009A3E2A" w:rsidRDefault="009A3E2A" w:rsidP="00E5139A">
      <w:pPr>
        <w:pStyle w:val="NoSpacing"/>
        <w:spacing w:line="276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40150 Shah </w:t>
      </w:r>
      <w:proofErr w:type="spellStart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Alam</w:t>
      </w:r>
      <w:proofErr w:type="spellEnd"/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</w:p>
    <w:p w:rsidR="001610CE" w:rsidRPr="00CD0463" w:rsidRDefault="009A3E2A" w:rsidP="00E5139A">
      <w:pPr>
        <w:pStyle w:val="NoSpacing"/>
        <w:spacing w:line="276" w:lineRule="auto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A3E2A">
        <w:rPr>
          <w:rFonts w:ascii="Arial" w:hAnsi="Arial" w:cs="Arial"/>
          <w:color w:val="222222"/>
          <w:sz w:val="20"/>
          <w:szCs w:val="20"/>
          <w:shd w:val="clear" w:color="auto" w:fill="FFFFFF"/>
        </w:rPr>
        <w:t>Selangor, Malaysi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                                                                                        </w:t>
      </w:r>
      <w:bookmarkStart w:id="0" w:name="_GoBack"/>
      <w:bookmarkEnd w:id="0"/>
      <w:proofErr w:type="gramStart"/>
      <w:r w:rsidR="00CD0463">
        <w:rPr>
          <w:rFonts w:ascii="Arial" w:hAnsi="Arial" w:cs="Arial"/>
          <w:color w:val="222222"/>
          <w:sz w:val="20"/>
          <w:szCs w:val="20"/>
          <w:shd w:val="clear" w:color="auto" w:fill="FFFFFF"/>
        </w:rPr>
        <w:t>18</w:t>
      </w:r>
      <w:r w:rsidR="00162FDC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="00162FDC">
        <w:rPr>
          <w:rFonts w:ascii="Times New Roman" w:hAnsi="Times New Roman" w:cs="Times New Roman"/>
          <w:sz w:val="24"/>
          <w:szCs w:val="24"/>
        </w:rPr>
        <w:t xml:space="preserve"> DECEMBER</w:t>
      </w:r>
      <w:proofErr w:type="gramEnd"/>
      <w:r w:rsidR="00162FDC"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CD69C4" w:rsidRPr="00162FDC" w:rsidRDefault="00CD69C4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17A68" w:rsidRPr="001610CE" w:rsidRDefault="00417A68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066F5" w:rsidRPr="001610CE" w:rsidRDefault="00AC4CED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10CE">
        <w:rPr>
          <w:rFonts w:ascii="Times New Roman" w:hAnsi="Times New Roman" w:cs="Times New Roman"/>
          <w:sz w:val="24"/>
          <w:szCs w:val="24"/>
        </w:rPr>
        <w:t>Dear Sir/Miss/Madam</w:t>
      </w:r>
      <w:r w:rsidR="003066F5" w:rsidRPr="001610CE">
        <w:rPr>
          <w:rFonts w:ascii="Times New Roman" w:hAnsi="Times New Roman" w:cs="Times New Roman"/>
          <w:sz w:val="24"/>
          <w:szCs w:val="24"/>
        </w:rPr>
        <w:t>,</w:t>
      </w:r>
    </w:p>
    <w:p w:rsidR="00AC4CED" w:rsidRDefault="00AC4CED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CD69C4" w:rsidRDefault="00CD69C4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DA65E2" w:rsidRPr="00D71F11" w:rsidRDefault="00D71F11" w:rsidP="00CD69C4">
      <w:pPr>
        <w:pStyle w:val="NoSpacing"/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71F11">
        <w:rPr>
          <w:rFonts w:ascii="Times New Roman" w:hAnsi="Times New Roman" w:cs="Times New Roman"/>
          <w:b/>
          <w:sz w:val="24"/>
          <w:szCs w:val="24"/>
          <w:u w:val="single"/>
        </w:rPr>
        <w:t>APPLICATION FOR INTERNSHIP</w:t>
      </w:r>
    </w:p>
    <w:p w:rsidR="00AC4CED" w:rsidRPr="00AC4CED" w:rsidRDefault="00AC4CED" w:rsidP="00CD69C4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3066F5" w:rsidRPr="003114F9" w:rsidRDefault="003066F5" w:rsidP="00CD69C4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 w:rsidRPr="00782EBC">
        <w:rPr>
          <w:rFonts w:ascii="Times New Roman" w:hAnsi="Times New Roman" w:cs="Times New Roman"/>
          <w:sz w:val="24"/>
          <w:szCs w:val="24"/>
        </w:rPr>
        <w:t xml:space="preserve">I am writing to you to show my interest and </w:t>
      </w:r>
      <w:r w:rsidR="003114F9">
        <w:rPr>
          <w:rFonts w:ascii="Times New Roman" w:hAnsi="Times New Roman" w:cs="Times New Roman"/>
          <w:sz w:val="24"/>
          <w:szCs w:val="24"/>
        </w:rPr>
        <w:t>determination</w:t>
      </w:r>
      <w:r w:rsidRPr="00782EBC">
        <w:rPr>
          <w:rFonts w:ascii="Times New Roman" w:hAnsi="Times New Roman" w:cs="Times New Roman"/>
          <w:sz w:val="24"/>
          <w:szCs w:val="24"/>
        </w:rPr>
        <w:t xml:space="preserve"> in participating </w:t>
      </w:r>
      <w:r w:rsidR="00515D1D">
        <w:rPr>
          <w:rFonts w:ascii="Times New Roman" w:hAnsi="Times New Roman" w:cs="Times New Roman"/>
          <w:sz w:val="24"/>
          <w:szCs w:val="24"/>
        </w:rPr>
        <w:t>24 weeks</w:t>
      </w:r>
      <w:r w:rsidRPr="00782EBC">
        <w:rPr>
          <w:rFonts w:ascii="Times New Roman" w:hAnsi="Times New Roman" w:cs="Times New Roman"/>
          <w:sz w:val="24"/>
          <w:szCs w:val="24"/>
        </w:rPr>
        <w:t xml:space="preserve"> internship within your company</w:t>
      </w:r>
      <w:r w:rsidR="003114F9">
        <w:rPr>
          <w:rFonts w:ascii="Times New Roman" w:hAnsi="Times New Roman" w:cs="Times New Roman"/>
          <w:sz w:val="24"/>
          <w:szCs w:val="24"/>
        </w:rPr>
        <w:t xml:space="preserve">. </w:t>
      </w:r>
      <w:r w:rsidR="0003379D">
        <w:rPr>
          <w:rFonts w:ascii="Times New Roman" w:hAnsi="Times New Roman" w:cs="Times New Roman"/>
          <w:sz w:val="24"/>
        </w:rPr>
        <w:t>Please find enclosed my cover letter</w:t>
      </w:r>
      <w:r w:rsidR="003114F9" w:rsidRPr="0009360E">
        <w:rPr>
          <w:rFonts w:ascii="Times New Roman" w:hAnsi="Times New Roman" w:cs="Times New Roman"/>
          <w:sz w:val="24"/>
        </w:rPr>
        <w:t xml:space="preserve"> for your consideration</w:t>
      </w:r>
      <w:r w:rsidR="003114F9">
        <w:rPr>
          <w:rFonts w:ascii="Times New Roman" w:hAnsi="Times New Roman" w:cs="Times New Roman"/>
          <w:sz w:val="24"/>
        </w:rPr>
        <w:t>.</w:t>
      </w:r>
    </w:p>
    <w:p w:rsidR="00EE1493" w:rsidRDefault="00B25B70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EBC">
        <w:rPr>
          <w:rFonts w:ascii="Times New Roman" w:hAnsi="Times New Roman" w:cs="Times New Roman"/>
          <w:sz w:val="24"/>
          <w:szCs w:val="24"/>
        </w:rPr>
        <w:t xml:space="preserve">I </w:t>
      </w:r>
      <w:r w:rsidR="00EE1493">
        <w:rPr>
          <w:rFonts w:ascii="Times New Roman" w:hAnsi="Times New Roman" w:cs="Times New Roman"/>
          <w:sz w:val="24"/>
          <w:szCs w:val="24"/>
        </w:rPr>
        <w:t>am currently enrolled in the final year of</w:t>
      </w:r>
      <w:r w:rsidR="00566602">
        <w:rPr>
          <w:rFonts w:ascii="Times New Roman" w:hAnsi="Times New Roman" w:cs="Times New Roman"/>
          <w:sz w:val="24"/>
          <w:szCs w:val="24"/>
        </w:rPr>
        <w:t xml:space="preserve"> Bachelor Degree of Electrical</w:t>
      </w:r>
      <w:r w:rsidRPr="00782EBC">
        <w:rPr>
          <w:rFonts w:ascii="Times New Roman" w:hAnsi="Times New Roman" w:cs="Times New Roman"/>
          <w:sz w:val="24"/>
          <w:szCs w:val="24"/>
        </w:rPr>
        <w:t xml:space="preserve"> Engine</w:t>
      </w:r>
      <w:r w:rsidR="00EE1493">
        <w:rPr>
          <w:rFonts w:ascii="Times New Roman" w:hAnsi="Times New Roman" w:cs="Times New Roman"/>
          <w:sz w:val="24"/>
          <w:szCs w:val="24"/>
        </w:rPr>
        <w:t>ering Technology</w:t>
      </w:r>
      <w:r w:rsidR="00566602">
        <w:rPr>
          <w:rFonts w:ascii="Times New Roman" w:hAnsi="Times New Roman" w:cs="Times New Roman"/>
          <w:sz w:val="24"/>
          <w:szCs w:val="24"/>
        </w:rPr>
        <w:t xml:space="preserve"> (Industrial Power)</w:t>
      </w:r>
      <w:r w:rsidR="00EE1493">
        <w:rPr>
          <w:rFonts w:ascii="Times New Roman" w:hAnsi="Times New Roman" w:cs="Times New Roman"/>
          <w:sz w:val="24"/>
          <w:szCs w:val="24"/>
        </w:rPr>
        <w:t xml:space="preserve"> from University Technical Malaysia Melaka and expected to graduate in September 2017.</w:t>
      </w:r>
    </w:p>
    <w:p w:rsidR="003114F9" w:rsidRDefault="00EE1493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very interested to expand my knowledge </w:t>
      </w:r>
      <w:r w:rsidR="00566602">
        <w:rPr>
          <w:rFonts w:ascii="Times New Roman" w:hAnsi="Times New Roman" w:cs="Times New Roman"/>
          <w:sz w:val="24"/>
          <w:szCs w:val="24"/>
        </w:rPr>
        <w:t>in Industrial Power</w:t>
      </w:r>
      <w:r w:rsidR="00B25B70" w:rsidRPr="00782EBC">
        <w:rPr>
          <w:rFonts w:ascii="Times New Roman" w:hAnsi="Times New Roman" w:cs="Times New Roman"/>
          <w:sz w:val="24"/>
          <w:szCs w:val="24"/>
        </w:rPr>
        <w:t xml:space="preserve"> areas</w:t>
      </w:r>
      <w:r>
        <w:rPr>
          <w:rFonts w:ascii="Times New Roman" w:hAnsi="Times New Roman" w:cs="Times New Roman"/>
          <w:sz w:val="24"/>
          <w:szCs w:val="24"/>
        </w:rPr>
        <w:t xml:space="preserve"> in your company</w:t>
      </w:r>
      <w:r w:rsidR="003114F9">
        <w:rPr>
          <w:rFonts w:ascii="Times New Roman" w:hAnsi="Times New Roman" w:cs="Times New Roman"/>
          <w:sz w:val="24"/>
          <w:szCs w:val="24"/>
        </w:rPr>
        <w:t xml:space="preserve">. </w:t>
      </w:r>
      <w:r w:rsidR="00291DA2" w:rsidRPr="00782EBC">
        <w:rPr>
          <w:rFonts w:ascii="Times New Roman" w:hAnsi="Times New Roman" w:cs="Times New Roman"/>
          <w:sz w:val="24"/>
          <w:szCs w:val="24"/>
        </w:rPr>
        <w:t xml:space="preserve">I have conducted research for Final Year Project of </w:t>
      </w:r>
      <w:r w:rsidR="00566602">
        <w:rPr>
          <w:rFonts w:ascii="Times New Roman" w:hAnsi="Times New Roman" w:cs="Times New Roman"/>
          <w:sz w:val="24"/>
          <w:szCs w:val="24"/>
        </w:rPr>
        <w:t xml:space="preserve">developing a wind turbine generator. </w:t>
      </w:r>
      <w:r w:rsidR="003114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14F9" w:rsidRDefault="003114F9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by having powerful interpersonal skills such </w:t>
      </w:r>
      <w:r w:rsidR="0095052D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>great communication skills, able to work under pressure, self-discipline, fast learner and high motivated person, I can be really useful in your company. My skills on using Mic</w:t>
      </w:r>
      <w:r w:rsidR="00566602">
        <w:rPr>
          <w:rFonts w:ascii="Times New Roman" w:hAnsi="Times New Roman" w:cs="Times New Roman"/>
          <w:sz w:val="24"/>
          <w:szCs w:val="24"/>
        </w:rPr>
        <w:t>rosoft Office, AutoCAD and MATLAB</w:t>
      </w:r>
      <w:r>
        <w:rPr>
          <w:rFonts w:ascii="Times New Roman" w:hAnsi="Times New Roman" w:cs="Times New Roman"/>
          <w:sz w:val="24"/>
          <w:szCs w:val="24"/>
        </w:rPr>
        <w:t xml:space="preserve"> are very excellent which can be another reason why should I be selected</w:t>
      </w:r>
      <w:r w:rsidRPr="00782EBC">
        <w:rPr>
          <w:rFonts w:ascii="Times New Roman" w:hAnsi="Times New Roman" w:cs="Times New Roman"/>
          <w:sz w:val="24"/>
          <w:szCs w:val="24"/>
        </w:rPr>
        <w:t>.</w:t>
      </w:r>
    </w:p>
    <w:p w:rsidR="00291DA2" w:rsidRPr="00782EBC" w:rsidRDefault="00782EBC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2EBC">
        <w:rPr>
          <w:rFonts w:ascii="Times New Roman" w:hAnsi="Times New Roman" w:cs="Times New Roman"/>
          <w:sz w:val="24"/>
          <w:szCs w:val="24"/>
        </w:rPr>
        <w:t>Thank you</w:t>
      </w:r>
      <w:r w:rsidR="0095052D">
        <w:rPr>
          <w:rFonts w:ascii="Times New Roman" w:hAnsi="Times New Roman" w:cs="Times New Roman"/>
          <w:sz w:val="24"/>
          <w:szCs w:val="24"/>
        </w:rPr>
        <w:t xml:space="preserve"> for your time and consideration</w:t>
      </w:r>
      <w:r w:rsidRPr="00782EBC">
        <w:rPr>
          <w:rFonts w:ascii="Times New Roman" w:hAnsi="Times New Roman" w:cs="Times New Roman"/>
          <w:sz w:val="24"/>
          <w:szCs w:val="24"/>
        </w:rPr>
        <w:t xml:space="preserve">. </w:t>
      </w:r>
      <w:r w:rsidR="0095052D" w:rsidRPr="00782EBC">
        <w:rPr>
          <w:rFonts w:ascii="Times New Roman" w:hAnsi="Times New Roman" w:cs="Times New Roman"/>
          <w:sz w:val="24"/>
          <w:szCs w:val="24"/>
        </w:rPr>
        <w:t>I can be available for interview at your convenience.</w:t>
      </w:r>
      <w:r w:rsidR="0095052D">
        <w:rPr>
          <w:rFonts w:ascii="Times New Roman" w:hAnsi="Times New Roman" w:cs="Times New Roman"/>
          <w:sz w:val="24"/>
          <w:szCs w:val="24"/>
        </w:rPr>
        <w:t xml:space="preserve"> I c</w:t>
      </w:r>
      <w:r w:rsidR="00566602">
        <w:rPr>
          <w:rFonts w:ascii="Times New Roman" w:hAnsi="Times New Roman" w:cs="Times New Roman"/>
          <w:sz w:val="24"/>
          <w:szCs w:val="24"/>
        </w:rPr>
        <w:t>an be contacted at +6017-3995207</w:t>
      </w:r>
      <w:r w:rsidR="0095052D">
        <w:rPr>
          <w:rFonts w:ascii="Times New Roman" w:hAnsi="Times New Roman" w:cs="Times New Roman"/>
          <w:sz w:val="24"/>
          <w:szCs w:val="24"/>
        </w:rPr>
        <w:t xml:space="preserve"> and the following email </w:t>
      </w:r>
      <w:r w:rsidR="00566602">
        <w:rPr>
          <w:rFonts w:ascii="Times New Roman" w:hAnsi="Times New Roman" w:cs="Times New Roman"/>
          <w:sz w:val="24"/>
          <w:szCs w:val="24"/>
        </w:rPr>
        <w:t>norliyanakhairulanuar@yahoo</w:t>
      </w:r>
      <w:r w:rsidR="00515D1D" w:rsidRPr="00515D1D">
        <w:rPr>
          <w:rFonts w:ascii="Times New Roman" w:hAnsi="Times New Roman" w:cs="Times New Roman"/>
          <w:sz w:val="24"/>
          <w:szCs w:val="24"/>
        </w:rPr>
        <w:t>.com</w:t>
      </w:r>
      <w:r w:rsidR="0095052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82EBC" w:rsidRDefault="00782EBC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6602" w:rsidRPr="00782EBC" w:rsidRDefault="00566602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2EBC" w:rsidRPr="00782EBC" w:rsidRDefault="00566602" w:rsidP="00CD69C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rely, </w:t>
      </w:r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Norliy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air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war</w:t>
      </w:r>
    </w:p>
    <w:sectPr w:rsidR="00782EBC" w:rsidRPr="00782E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N7Y0M7E0Nzc1MzdU0lEKTi0uzszPAykwrAUAbzOafCwAAAA="/>
  </w:docVars>
  <w:rsids>
    <w:rsidRoot w:val="003066F5"/>
    <w:rsid w:val="00011BC0"/>
    <w:rsid w:val="0003379D"/>
    <w:rsid w:val="000B4084"/>
    <w:rsid w:val="00132E25"/>
    <w:rsid w:val="00147D98"/>
    <w:rsid w:val="001610CE"/>
    <w:rsid w:val="00162FDC"/>
    <w:rsid w:val="001A2FF8"/>
    <w:rsid w:val="00291DA2"/>
    <w:rsid w:val="002E705C"/>
    <w:rsid w:val="003066F5"/>
    <w:rsid w:val="003114F9"/>
    <w:rsid w:val="0032159C"/>
    <w:rsid w:val="0035398E"/>
    <w:rsid w:val="00417A68"/>
    <w:rsid w:val="004E093F"/>
    <w:rsid w:val="00515D1D"/>
    <w:rsid w:val="00554B46"/>
    <w:rsid w:val="00556BAE"/>
    <w:rsid w:val="00566602"/>
    <w:rsid w:val="005A7693"/>
    <w:rsid w:val="005D0592"/>
    <w:rsid w:val="005E4695"/>
    <w:rsid w:val="006213EF"/>
    <w:rsid w:val="00644D89"/>
    <w:rsid w:val="00691F5C"/>
    <w:rsid w:val="00782EBC"/>
    <w:rsid w:val="007B4E60"/>
    <w:rsid w:val="008452EE"/>
    <w:rsid w:val="008758A2"/>
    <w:rsid w:val="0095052D"/>
    <w:rsid w:val="0096000B"/>
    <w:rsid w:val="009A3E2A"/>
    <w:rsid w:val="009C3119"/>
    <w:rsid w:val="009E0575"/>
    <w:rsid w:val="00A243E2"/>
    <w:rsid w:val="00AC4CED"/>
    <w:rsid w:val="00B25B70"/>
    <w:rsid w:val="00B35654"/>
    <w:rsid w:val="00B55AD4"/>
    <w:rsid w:val="00BF68A9"/>
    <w:rsid w:val="00C65E18"/>
    <w:rsid w:val="00CD0463"/>
    <w:rsid w:val="00CD69C4"/>
    <w:rsid w:val="00D14422"/>
    <w:rsid w:val="00D67E7E"/>
    <w:rsid w:val="00D71F11"/>
    <w:rsid w:val="00DA50E3"/>
    <w:rsid w:val="00DA65E2"/>
    <w:rsid w:val="00E5139A"/>
    <w:rsid w:val="00E532EA"/>
    <w:rsid w:val="00E6370D"/>
    <w:rsid w:val="00E906DD"/>
    <w:rsid w:val="00EE1493"/>
    <w:rsid w:val="00FA040D"/>
    <w:rsid w:val="00FE0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ECAEEB-F958-43AA-B44B-FCD84D207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82EB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05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C4C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  <w:style w:type="character" w:customStyle="1" w:styleId="apple-converted-space">
    <w:name w:val="apple-converted-space"/>
    <w:basedOn w:val="DefaultParagraphFont"/>
    <w:rsid w:val="00132E25"/>
  </w:style>
  <w:style w:type="character" w:customStyle="1" w:styleId="textexposedshow">
    <w:name w:val="text_exposed_show"/>
    <w:basedOn w:val="DefaultParagraphFont"/>
    <w:rsid w:val="001A2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4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5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2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03511">
                  <w:marLeft w:val="0"/>
                  <w:marRight w:val="0"/>
                  <w:marTop w:val="0"/>
                  <w:marBottom w:val="16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0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331974">
                          <w:marLeft w:val="0"/>
                          <w:marRight w:val="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100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977980">
                          <w:marLeft w:val="0"/>
                          <w:marRight w:val="15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9976733">
                          <w:marLeft w:val="0"/>
                          <w:marRight w:val="15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26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58959">
                  <w:marLeft w:val="0"/>
                  <w:marRight w:val="0"/>
                  <w:marTop w:val="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72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9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162356">
                      <w:marLeft w:val="0"/>
                      <w:marRight w:val="0"/>
                      <w:marTop w:val="10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en Airein Mohd Zu</dc:creator>
  <cp:keywords/>
  <dc:description/>
  <cp:lastModifiedBy>user</cp:lastModifiedBy>
  <cp:revision>43</cp:revision>
  <dcterms:created xsi:type="dcterms:W3CDTF">2016-10-11T14:29:00Z</dcterms:created>
  <dcterms:modified xsi:type="dcterms:W3CDTF">2016-12-25T00:21:00Z</dcterms:modified>
</cp:coreProperties>
</file>